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1A5DEFC5" w:rsidR="00F1480E" w:rsidRPr="000754EC" w:rsidRDefault="001C1C41" w:rsidP="00B87F12">
            <w:pPr>
              <w:pStyle w:val="SIUNITCODE"/>
            </w:pPr>
            <w:r>
              <w:t>FWP</w:t>
            </w:r>
            <w:r w:rsidR="00E1344D">
              <w:t>COT</w:t>
            </w:r>
            <w:r w:rsidR="00B87F12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52693DB0" w:rsidR="00F1480E" w:rsidRPr="000754EC" w:rsidRDefault="0096187B" w:rsidP="000754EC">
            <w:pPr>
              <w:pStyle w:val="SIUnittitle"/>
            </w:pPr>
            <w:r w:rsidRPr="0096187B">
              <w:t xml:space="preserve">Apply knowledge of timber properties, sawmill operations and sawmilling equipment 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1690D310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>skills and knowledge required to</w:t>
            </w:r>
            <w:r w:rsidR="00E77F9C">
              <w:t xml:space="preserve"> </w:t>
            </w:r>
            <w:r w:rsidR="00446FC8">
              <w:t xml:space="preserve">identify the </w:t>
            </w:r>
            <w:r w:rsidR="00414AF2">
              <w:t xml:space="preserve">products, work processes and equipment in an operational </w:t>
            </w:r>
            <w:r w:rsidR="00446FC8">
              <w:t>sawmill</w:t>
            </w:r>
            <w:r w:rsidR="003819EB" w:rsidRPr="003819EB">
              <w:t xml:space="preserve">. </w:t>
            </w:r>
            <w:r w:rsidR="00414AF2">
              <w:t>This includes</w:t>
            </w:r>
            <w:r w:rsidR="003819EB" w:rsidRPr="003819EB">
              <w:t xml:space="preserve"> </w:t>
            </w:r>
            <w:r w:rsidR="009607B9">
              <w:t xml:space="preserve">identifying </w:t>
            </w:r>
            <w:r w:rsidR="00414AF2">
              <w:t>timber properties and defects and how these impact on sawing operations, timber volume and value recovery, process flow through a sawmill, quality requirements, the types, functions and capabilities of sawing machines and the regulatory arrangements that apply to sawmill operations</w:t>
            </w:r>
            <w:r w:rsidR="009607B9">
              <w:t>.</w:t>
            </w:r>
            <w:r w:rsidR="00C70FB1" w:rsidRPr="00C70FB1">
              <w:t xml:space="preserve">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58E90526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F93A41">
              <w:t>work in various areas of sawmilling operations</w:t>
            </w:r>
            <w:r w:rsidRPr="003E66A1">
              <w:t>.</w:t>
            </w:r>
          </w:p>
          <w:p w14:paraId="20C41E7A" w14:textId="77777777" w:rsidR="00B87F12" w:rsidRDefault="00B87F12" w:rsidP="003E66A1">
            <w:pPr>
              <w:pStyle w:val="SIText"/>
            </w:pPr>
          </w:p>
          <w:p w14:paraId="3FD021B2" w14:textId="77777777" w:rsidR="00B87F12" w:rsidRPr="00B87F12" w:rsidRDefault="00B87F12" w:rsidP="00B87F12">
            <w:pPr>
              <w:pStyle w:val="SIText"/>
            </w:pPr>
            <w:r w:rsidRPr="00B87F12">
              <w:t>All work must be carried out to comply with workplace procedures, according to state/territory health and safety regulations, legislation and standards that apply to the workplace.</w:t>
            </w:r>
          </w:p>
          <w:p w14:paraId="1ED1F3DB" w14:textId="77777777" w:rsidR="00B87F12" w:rsidRPr="003E66A1" w:rsidRDefault="00B87F12" w:rsidP="003E66A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0E2EA6C0" w:rsidR="00F1480E" w:rsidRPr="000754EC" w:rsidRDefault="001C6CDB" w:rsidP="00CF795F">
            <w:pPr>
              <w:pStyle w:val="SIText"/>
            </w:pPr>
            <w:r>
              <w:t>COT</w:t>
            </w: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90AB7" w:rsidRPr="00963A46" w14:paraId="77287A1B" w14:textId="77777777" w:rsidTr="00D67320">
        <w:trPr>
          <w:cantSplit/>
        </w:trPr>
        <w:tc>
          <w:tcPr>
            <w:tcW w:w="1396" w:type="pct"/>
            <w:shd w:val="clear" w:color="auto" w:fill="auto"/>
          </w:tcPr>
          <w:p w14:paraId="7598DDE3" w14:textId="6ADB5922" w:rsidR="00090AB7" w:rsidRPr="00090AB7" w:rsidRDefault="00090AB7" w:rsidP="00090AB7">
            <w:pPr>
              <w:pStyle w:val="SIText"/>
            </w:pPr>
            <w:r>
              <w:t>1</w:t>
            </w:r>
            <w:r w:rsidRPr="00090AB7">
              <w:t xml:space="preserve">. Identify timber properties and impact on sawmilling operations </w:t>
            </w:r>
          </w:p>
        </w:tc>
        <w:tc>
          <w:tcPr>
            <w:tcW w:w="3604" w:type="pct"/>
            <w:shd w:val="clear" w:color="auto" w:fill="auto"/>
          </w:tcPr>
          <w:p w14:paraId="1F43204C" w14:textId="28123E1C" w:rsidR="00044D40" w:rsidRDefault="00044D40" w:rsidP="00044D40">
            <w:pPr>
              <w:pStyle w:val="SIText"/>
            </w:pPr>
            <w:r>
              <w:t xml:space="preserve">1.1 </w:t>
            </w:r>
            <w:r w:rsidR="001E68AB">
              <w:t xml:space="preserve">Name </w:t>
            </w:r>
            <w:r>
              <w:t>s</w:t>
            </w:r>
            <w:r w:rsidRPr="00044D40">
              <w:t xml:space="preserve">pecies, </w:t>
            </w:r>
            <w:r w:rsidR="00097BF9">
              <w:t>grades</w:t>
            </w:r>
            <w:r w:rsidRPr="00044D40">
              <w:t xml:space="preserve"> and relative value of logs </w:t>
            </w:r>
            <w:r w:rsidR="00097BF9" w:rsidRPr="00097BF9">
              <w:t>according to rules established by state forestry organisation, local forest owners or purchasing sawmill for a specific or intended end use</w:t>
            </w:r>
          </w:p>
          <w:p w14:paraId="11705E47" w14:textId="449172F5" w:rsidR="00044D40" w:rsidRDefault="00044D40" w:rsidP="00044D40">
            <w:pPr>
              <w:pStyle w:val="SIText"/>
            </w:pPr>
            <w:r>
              <w:t xml:space="preserve">1.2 </w:t>
            </w:r>
            <w:r w:rsidR="00C00310">
              <w:t xml:space="preserve">Describe </w:t>
            </w:r>
            <w:r>
              <w:t>methods used for measurement of logs</w:t>
            </w:r>
          </w:p>
          <w:p w14:paraId="0485449B" w14:textId="0E56D1A5" w:rsidR="00090AB7" w:rsidRPr="00090AB7" w:rsidRDefault="00854487" w:rsidP="00044D40">
            <w:pPr>
              <w:pStyle w:val="SIText"/>
            </w:pPr>
            <w:r>
              <w:t>1</w:t>
            </w:r>
            <w:r w:rsidR="00090AB7" w:rsidRPr="00090AB7">
              <w:t>.</w:t>
            </w:r>
            <w:r w:rsidR="00044D40">
              <w:t>3</w:t>
            </w:r>
            <w:r w:rsidR="00090AB7" w:rsidRPr="00090AB7">
              <w:t xml:space="preserve"> Identify </w:t>
            </w:r>
            <w:r w:rsidR="00B3152E">
              <w:t>timber properties</w:t>
            </w:r>
            <w:r w:rsidR="00090AB7" w:rsidRPr="00090AB7">
              <w:t xml:space="preserve"> and </w:t>
            </w:r>
            <w:r w:rsidR="00B3152E">
              <w:t xml:space="preserve">potential </w:t>
            </w:r>
            <w:r w:rsidR="00090AB7" w:rsidRPr="00090AB7">
              <w:t>impact on sawing</w:t>
            </w:r>
            <w:r w:rsidR="00E77F9C">
              <w:t xml:space="preserve">, </w:t>
            </w:r>
            <w:r w:rsidR="00E77F9C" w:rsidRPr="00E77F9C">
              <w:t>timber volume and value recovery</w:t>
            </w:r>
          </w:p>
          <w:p w14:paraId="07A59A98" w14:textId="7F401ED7" w:rsidR="00C46016" w:rsidRPr="00090AB7" w:rsidRDefault="00854487" w:rsidP="00C46016">
            <w:pPr>
              <w:pStyle w:val="SIText"/>
            </w:pPr>
            <w:r>
              <w:t>1</w:t>
            </w:r>
            <w:r w:rsidR="00090AB7" w:rsidRPr="00090AB7">
              <w:t>.</w:t>
            </w:r>
            <w:r w:rsidR="00044D40">
              <w:t>4</w:t>
            </w:r>
            <w:r w:rsidR="00090AB7" w:rsidRPr="00090AB7">
              <w:t xml:space="preserve"> </w:t>
            </w:r>
            <w:r w:rsidR="00233B2D">
              <w:t>Describe</w:t>
            </w:r>
            <w:r w:rsidR="001E68AB" w:rsidRPr="00090AB7">
              <w:t xml:space="preserve"> </w:t>
            </w:r>
            <w:r w:rsidR="00B3152E">
              <w:t>timber</w:t>
            </w:r>
            <w:r w:rsidR="00090AB7" w:rsidRPr="00090AB7">
              <w:t xml:space="preserve"> </w:t>
            </w:r>
            <w:r w:rsidR="005B77FF">
              <w:t xml:space="preserve">features, properties and </w:t>
            </w:r>
            <w:r w:rsidR="00090AB7" w:rsidRPr="00090AB7">
              <w:t xml:space="preserve">defects and </w:t>
            </w:r>
            <w:r w:rsidR="00B3152E">
              <w:t xml:space="preserve">potential </w:t>
            </w:r>
            <w:r w:rsidR="00090AB7" w:rsidRPr="00090AB7">
              <w:t>impact on sawing, timber volume and value recovery</w:t>
            </w:r>
          </w:p>
        </w:tc>
      </w:tr>
      <w:tr w:rsidR="003B2CD2" w:rsidRPr="00963A46" w14:paraId="0014BCC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1889437" w14:textId="41346AA7" w:rsidR="003B2CD2" w:rsidRPr="001334CE" w:rsidRDefault="00090AB7" w:rsidP="00AF5E51">
            <w:pPr>
              <w:pStyle w:val="SIText"/>
            </w:pPr>
            <w:r>
              <w:t>2</w:t>
            </w:r>
            <w:r w:rsidR="00AF5E51">
              <w:t xml:space="preserve">. </w:t>
            </w:r>
            <w:r w:rsidR="00031D93">
              <w:t>Identify</w:t>
            </w:r>
            <w:r w:rsidR="00031D93" w:rsidRPr="00031D93">
              <w:t xml:space="preserve"> </w:t>
            </w:r>
            <w:r w:rsidR="00854487">
              <w:t>sawmill products and processes</w:t>
            </w:r>
          </w:p>
        </w:tc>
        <w:tc>
          <w:tcPr>
            <w:tcW w:w="3604" w:type="pct"/>
            <w:shd w:val="clear" w:color="auto" w:fill="auto"/>
          </w:tcPr>
          <w:p w14:paraId="3A0974FB" w14:textId="35642217" w:rsidR="00031D93" w:rsidRDefault="00854487" w:rsidP="00031D93">
            <w:pPr>
              <w:pStyle w:val="SIText"/>
            </w:pPr>
            <w:r>
              <w:t>2</w:t>
            </w:r>
            <w:r w:rsidR="003B2CD2">
              <w:t>.1</w:t>
            </w:r>
            <w:r w:rsidR="00031D93" w:rsidRPr="00031D93">
              <w:t xml:space="preserve"> </w:t>
            </w:r>
            <w:r w:rsidR="00031D93">
              <w:t>Identify</w:t>
            </w:r>
            <w:r w:rsidR="00031D93" w:rsidRPr="00031D93">
              <w:t xml:space="preserve"> processes involved in converting sawlogs to timber </w:t>
            </w:r>
          </w:p>
          <w:p w14:paraId="2BDE9768" w14:textId="1DA2F9DE" w:rsidR="00854487" w:rsidRDefault="00854487" w:rsidP="00031D93">
            <w:pPr>
              <w:pStyle w:val="SIText"/>
            </w:pPr>
            <w:r>
              <w:t>2</w:t>
            </w:r>
            <w:r w:rsidRPr="00854487">
              <w:t>.</w:t>
            </w:r>
            <w:r>
              <w:t>2</w:t>
            </w:r>
            <w:r w:rsidRPr="00854487">
              <w:t xml:space="preserve"> </w:t>
            </w:r>
            <w:r w:rsidR="001E68AB">
              <w:t>Describe</w:t>
            </w:r>
            <w:r w:rsidR="001E68AB" w:rsidRPr="00854487">
              <w:t xml:space="preserve"> </w:t>
            </w:r>
            <w:r w:rsidRPr="00854487">
              <w:t xml:space="preserve">process flow through sawmill </w:t>
            </w:r>
          </w:p>
          <w:p w14:paraId="4DD2CBF5" w14:textId="2C05EECC" w:rsidR="00031D93" w:rsidRDefault="00854487" w:rsidP="00031D93">
            <w:pPr>
              <w:pStyle w:val="SIText"/>
            </w:pPr>
            <w:r>
              <w:t>2</w:t>
            </w:r>
            <w:r w:rsidR="00031D93">
              <w:t>.</w:t>
            </w:r>
            <w:r>
              <w:t>3</w:t>
            </w:r>
            <w:r w:rsidR="00031D93">
              <w:t xml:space="preserve"> </w:t>
            </w:r>
            <w:r w:rsidR="001E68AB">
              <w:t>Establish</w:t>
            </w:r>
            <w:r w:rsidR="001E68AB" w:rsidRPr="00031D93">
              <w:t xml:space="preserve"> </w:t>
            </w:r>
            <w:r>
              <w:t xml:space="preserve">location of </w:t>
            </w:r>
            <w:r w:rsidR="00031D93" w:rsidRPr="00031D93">
              <w:t>main processes in sawmill</w:t>
            </w:r>
          </w:p>
          <w:p w14:paraId="6FAAA1F9" w14:textId="609A42AB" w:rsidR="00031D93" w:rsidRDefault="00854487" w:rsidP="00031D93">
            <w:pPr>
              <w:pStyle w:val="SIText"/>
            </w:pPr>
            <w:r>
              <w:t>2.</w:t>
            </w:r>
            <w:r w:rsidR="0032130E">
              <w:t>4</w:t>
            </w:r>
            <w:r>
              <w:t xml:space="preserve"> Identify </w:t>
            </w:r>
            <w:r w:rsidR="00FE7C8B">
              <w:t xml:space="preserve">type, </w:t>
            </w:r>
            <w:r>
              <w:t>grade, finish and value of saw</w:t>
            </w:r>
            <w:r w:rsidR="00044D40">
              <w:t>n</w:t>
            </w:r>
            <w:r>
              <w:t xml:space="preserve"> products</w:t>
            </w:r>
            <w:r w:rsidR="0032130E">
              <w:t xml:space="preserve"> and by products</w:t>
            </w:r>
          </w:p>
        </w:tc>
      </w:tr>
      <w:tr w:rsidR="00031D93" w:rsidRPr="00963A46" w14:paraId="2EA5426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B512E86" w14:textId="15629216" w:rsidR="00031D93" w:rsidRPr="001334CE" w:rsidRDefault="00854487" w:rsidP="00AF5E51">
            <w:pPr>
              <w:pStyle w:val="SIText"/>
            </w:pPr>
            <w:r>
              <w:t>3</w:t>
            </w:r>
            <w:r w:rsidR="00AF5E51">
              <w:t xml:space="preserve">. </w:t>
            </w:r>
            <w:r w:rsidR="00031D93" w:rsidRPr="00031D93">
              <w:t xml:space="preserve">Identify </w:t>
            </w:r>
            <w:r w:rsidR="00031D93">
              <w:t xml:space="preserve">types, functions and capabilities of </w:t>
            </w:r>
            <w:r w:rsidR="00031D93" w:rsidRPr="00031D93">
              <w:t>saw</w:t>
            </w:r>
            <w:r w:rsidR="0032130E">
              <w:t>ing machines</w:t>
            </w:r>
            <w:r w:rsidR="00031D93" w:rsidRPr="00031D93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0A3CFC2F" w14:textId="7AA6D8A7" w:rsidR="0032130E" w:rsidRDefault="00854487" w:rsidP="00AF5E51">
            <w:pPr>
              <w:pStyle w:val="SIText"/>
            </w:pPr>
            <w:r>
              <w:t>3</w:t>
            </w:r>
            <w:r w:rsidR="00AF5E51">
              <w:t xml:space="preserve">.1 </w:t>
            </w:r>
            <w:r w:rsidR="001E68AB">
              <w:t>Describe</w:t>
            </w:r>
            <w:r w:rsidR="001E68AB" w:rsidRPr="00AF5E51">
              <w:t xml:space="preserve"> </w:t>
            </w:r>
            <w:r w:rsidR="00AF5E51" w:rsidRPr="00AF5E51">
              <w:t>type</w:t>
            </w:r>
            <w:r w:rsidR="00AF5E51">
              <w:t xml:space="preserve">, </w:t>
            </w:r>
            <w:r w:rsidR="00AF5E51" w:rsidRPr="00AF5E51">
              <w:t>function</w:t>
            </w:r>
            <w:r w:rsidR="00AF5E51">
              <w:t xml:space="preserve"> and capability</w:t>
            </w:r>
            <w:r w:rsidR="00AF5E51" w:rsidRPr="00AF5E51">
              <w:t xml:space="preserve"> of sa</w:t>
            </w:r>
            <w:r w:rsidR="0032130E">
              <w:t>wing machines</w:t>
            </w:r>
          </w:p>
          <w:p w14:paraId="020A3EAF" w14:textId="23D75197" w:rsidR="00AF5E51" w:rsidRPr="00AF5E51" w:rsidRDefault="0032130E" w:rsidP="00AF5E51">
            <w:pPr>
              <w:pStyle w:val="SIText"/>
            </w:pPr>
            <w:r>
              <w:t xml:space="preserve">3.2 Distinguish </w:t>
            </w:r>
            <w:r w:rsidRPr="0032130E">
              <w:t>between production (volume) sawing, grade (value) sawing, and combinations of both</w:t>
            </w:r>
          </w:p>
          <w:p w14:paraId="456BFE8B" w14:textId="6DD288FC" w:rsidR="00854487" w:rsidRDefault="00854487" w:rsidP="00AF5E51">
            <w:pPr>
              <w:pStyle w:val="SIText"/>
            </w:pPr>
            <w:r>
              <w:t>3</w:t>
            </w:r>
            <w:r w:rsidR="00AF5E51">
              <w:t>.</w:t>
            </w:r>
            <w:r w:rsidR="0032130E">
              <w:t>3</w:t>
            </w:r>
            <w:r w:rsidR="00AF5E51">
              <w:t xml:space="preserve"> </w:t>
            </w:r>
            <w:r w:rsidR="001E68AB" w:rsidRPr="001E68AB">
              <w:t>Distinguish between</w:t>
            </w:r>
            <w:r w:rsidR="00AF5E51" w:rsidRPr="00AF5E51">
              <w:t xml:space="preserve"> different types and functions of saw</w:t>
            </w:r>
            <w:r w:rsidR="00AF5E51">
              <w:t xml:space="preserve"> </w:t>
            </w:r>
            <w:r w:rsidR="00AF5E51" w:rsidRPr="00AF5E51">
              <w:t>blades</w:t>
            </w:r>
          </w:p>
          <w:p w14:paraId="3472AEB6" w14:textId="5D1CA306" w:rsidR="00031D93" w:rsidRDefault="00854487" w:rsidP="00AF5E51">
            <w:pPr>
              <w:pStyle w:val="SIText"/>
            </w:pPr>
            <w:r>
              <w:t>3.</w:t>
            </w:r>
            <w:r w:rsidR="0032130E">
              <w:t>4</w:t>
            </w:r>
            <w:r>
              <w:t xml:space="preserve"> Assess impact of designed capability of saw</w:t>
            </w:r>
            <w:r w:rsidR="0032130E">
              <w:t xml:space="preserve">ing machines </w:t>
            </w:r>
            <w:r>
              <w:t>on timber volume and value recovery</w:t>
            </w:r>
          </w:p>
        </w:tc>
      </w:tr>
      <w:tr w:rsidR="00E77F9C" w:rsidRPr="00963A46" w14:paraId="2744A9CC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483BE4D4" w14:textId="71A5945A" w:rsidR="00E77F9C" w:rsidRDefault="00E77F9C" w:rsidP="00C70FB1">
            <w:pPr>
              <w:pStyle w:val="SIText"/>
            </w:pPr>
            <w:r>
              <w:t xml:space="preserve">4. Identify quality requirements </w:t>
            </w:r>
          </w:p>
        </w:tc>
        <w:tc>
          <w:tcPr>
            <w:tcW w:w="3604" w:type="pct"/>
            <w:shd w:val="clear" w:color="auto" w:fill="auto"/>
          </w:tcPr>
          <w:p w14:paraId="413D33A6" w14:textId="03F14C5F" w:rsidR="00E77F9C" w:rsidRPr="00E77F9C" w:rsidRDefault="00E77F9C" w:rsidP="00E77F9C">
            <w:pPr>
              <w:pStyle w:val="SIText"/>
            </w:pPr>
            <w:r>
              <w:t>4.1 Assess i</w:t>
            </w:r>
            <w:r w:rsidRPr="00E77F9C">
              <w:t xml:space="preserve">mpact of poor quality </w:t>
            </w:r>
            <w:r>
              <w:t xml:space="preserve">sawn products </w:t>
            </w:r>
            <w:r w:rsidRPr="00E77F9C">
              <w:t>on customers, profitability and co</w:t>
            </w:r>
            <w:r>
              <w:t>mpliance with industry standards</w:t>
            </w:r>
          </w:p>
          <w:p w14:paraId="4391D924" w14:textId="600ED5E4" w:rsidR="00E77F9C" w:rsidRDefault="00E77F9C" w:rsidP="00E77F9C">
            <w:pPr>
              <w:pStyle w:val="SIText"/>
            </w:pPr>
            <w:r>
              <w:t xml:space="preserve">4.2 Identify types, </w:t>
            </w:r>
            <w:r w:rsidRPr="00E77F9C">
              <w:t>purpose and process for recording quality data</w:t>
            </w:r>
          </w:p>
          <w:p w14:paraId="3CC68763" w14:textId="04F580F9" w:rsidR="00E77F9C" w:rsidRDefault="00E77F9C" w:rsidP="00E77F9C">
            <w:pPr>
              <w:pStyle w:val="SIText"/>
            </w:pPr>
            <w:r>
              <w:t>4.3 Identify</w:t>
            </w:r>
            <w:r w:rsidRPr="00E77F9C">
              <w:t xml:space="preserve"> </w:t>
            </w:r>
            <w:r>
              <w:t xml:space="preserve">quality </w:t>
            </w:r>
            <w:r w:rsidRPr="00E77F9C">
              <w:t>control process</w:t>
            </w:r>
            <w:r>
              <w:t>es</w:t>
            </w:r>
          </w:p>
        </w:tc>
      </w:tr>
      <w:tr w:rsidR="00C70FB1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62B0557B" w:rsidR="00C70FB1" w:rsidRPr="00C70FB1" w:rsidRDefault="00E77F9C" w:rsidP="00C70FB1">
            <w:pPr>
              <w:pStyle w:val="SIText"/>
            </w:pPr>
            <w:r>
              <w:t>5</w:t>
            </w:r>
            <w:r w:rsidR="00C70FB1" w:rsidRPr="001334CE">
              <w:t xml:space="preserve">. </w:t>
            </w:r>
            <w:r w:rsidR="00E43BD5">
              <w:t xml:space="preserve">Identify regulatory framework impacting on sawmilling operations </w:t>
            </w:r>
          </w:p>
        </w:tc>
        <w:tc>
          <w:tcPr>
            <w:tcW w:w="3604" w:type="pct"/>
            <w:shd w:val="clear" w:color="auto" w:fill="auto"/>
          </w:tcPr>
          <w:p w14:paraId="3489B602" w14:textId="324A755E" w:rsidR="00DA7351" w:rsidRPr="00DA7351" w:rsidRDefault="00E77F9C" w:rsidP="00DA7351">
            <w:pPr>
              <w:pStyle w:val="SIText"/>
            </w:pPr>
            <w:r>
              <w:t>5</w:t>
            </w:r>
            <w:r w:rsidR="00DA7351" w:rsidRPr="00DA7351">
              <w:t>.1</w:t>
            </w:r>
            <w:r w:rsidR="00DA7351">
              <w:t xml:space="preserve"> </w:t>
            </w:r>
            <w:r w:rsidR="00E43BD5">
              <w:t xml:space="preserve">Identify workplace </w:t>
            </w:r>
            <w:r w:rsidR="003B2CD2" w:rsidRPr="003B2CD2">
              <w:t xml:space="preserve">health and safety </w:t>
            </w:r>
            <w:r w:rsidR="00E43BD5">
              <w:t>legislation</w:t>
            </w:r>
            <w:r w:rsidR="003B2CD2" w:rsidRPr="003B2CD2">
              <w:t xml:space="preserve"> relating to sawmill operations </w:t>
            </w:r>
            <w:r w:rsidR="0032130E" w:rsidRPr="0032130E">
              <w:t>and how this is reflected in workplace procedures</w:t>
            </w:r>
          </w:p>
          <w:p w14:paraId="7789AE6B" w14:textId="40DE1160" w:rsidR="007512C6" w:rsidRDefault="00E77F9C" w:rsidP="00DA7351">
            <w:pPr>
              <w:pStyle w:val="SIText"/>
            </w:pPr>
            <w:r>
              <w:t>5</w:t>
            </w:r>
            <w:r w:rsidR="00DA7351" w:rsidRPr="00DA7351">
              <w:t>.</w:t>
            </w:r>
            <w:r w:rsidR="00DA7351">
              <w:t xml:space="preserve">2 </w:t>
            </w:r>
            <w:r w:rsidR="001E68AB">
              <w:t xml:space="preserve">Describe key features of </w:t>
            </w:r>
            <w:r w:rsidR="00E43BD5">
              <w:t>e</w:t>
            </w:r>
            <w:r w:rsidR="003B2CD2" w:rsidRPr="003B2CD2">
              <w:t>nvironment</w:t>
            </w:r>
            <w:r w:rsidR="00E43BD5">
              <w:t xml:space="preserve"> protection </w:t>
            </w:r>
            <w:r w:rsidR="0032130E" w:rsidRPr="0032130E">
              <w:t xml:space="preserve">legislation relating to sawmill operations </w:t>
            </w:r>
            <w:r w:rsidR="0032130E">
              <w:t>and how this is reflected in</w:t>
            </w:r>
            <w:r w:rsidR="003B2CD2" w:rsidRPr="003B2CD2">
              <w:t xml:space="preserve"> work</w:t>
            </w:r>
            <w:r w:rsidR="0032130E">
              <w:t xml:space="preserve">place </w:t>
            </w:r>
            <w:r w:rsidR="003B2CD2" w:rsidRPr="003B2CD2">
              <w:t>procedures</w:t>
            </w:r>
          </w:p>
          <w:p w14:paraId="49B546CB" w14:textId="224D6406" w:rsidR="0032130E" w:rsidRPr="00C70FB1" w:rsidRDefault="00E77F9C" w:rsidP="00DA7351">
            <w:pPr>
              <w:pStyle w:val="SIText"/>
            </w:pPr>
            <w:r>
              <w:t>5</w:t>
            </w:r>
            <w:r w:rsidR="0032130E">
              <w:t xml:space="preserve">.3 </w:t>
            </w:r>
            <w:r w:rsidR="001E68AB" w:rsidRPr="001E68AB">
              <w:t>Describe key features of</w:t>
            </w:r>
            <w:r w:rsidR="0032130E">
              <w:t xml:space="preserve"> industry codes of practice and </w:t>
            </w:r>
            <w:r w:rsidR="0032130E" w:rsidRPr="0032130E">
              <w:t>how th</w:t>
            </w:r>
            <w:r w:rsidR="0032130E">
              <w:t>ese are</w:t>
            </w:r>
            <w:r w:rsidR="0032130E" w:rsidRPr="0032130E">
              <w:t xml:space="preserve"> reflected in workplace procedures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3576EC53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key information from </w:t>
            </w:r>
            <w:r w:rsidR="009607B9">
              <w:t xml:space="preserve">workplace documents on </w:t>
            </w:r>
            <w:r w:rsidR="00414AF2">
              <w:t xml:space="preserve">timber </w:t>
            </w:r>
            <w:r w:rsidR="00814956">
              <w:t>properties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547AE3CE" w:rsidR="00B8312E" w:rsidRPr="001334CE" w:rsidRDefault="00B8312E" w:rsidP="00B8312E">
            <w:pPr>
              <w:pStyle w:val="SIBulletList1"/>
            </w:pPr>
            <w:r>
              <w:t xml:space="preserve">Prepare </w:t>
            </w:r>
            <w:r w:rsidR="00414AF2">
              <w:t>sample quality</w:t>
            </w:r>
            <w:r>
              <w:t xml:space="preserve"> reports using required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26D0BCA3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</w:t>
            </w:r>
            <w:r w:rsidR="00414AF2">
              <w:t>information on process flow</w:t>
            </w:r>
            <w:r w:rsidRPr="007512C6">
              <w:t xml:space="preserve"> </w:t>
            </w:r>
            <w:r w:rsidR="00414AF2">
              <w:t>in sawmills</w:t>
            </w:r>
            <w:r w:rsidRPr="007512C6">
              <w:t xml:space="preserve">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5B2C9B85" w14:textId="52591F70" w:rsidR="007512C6" w:rsidRPr="007512C6" w:rsidRDefault="00485857" w:rsidP="007512C6">
            <w:pPr>
              <w:pStyle w:val="SIBulletList1"/>
            </w:pPr>
            <w:r>
              <w:t>Read</w:t>
            </w:r>
            <w:r w:rsidR="007512C6" w:rsidRPr="007512C6">
              <w:t xml:space="preserve"> graphical and statistical data used </w:t>
            </w:r>
            <w:r w:rsidR="009607B9">
              <w:t xml:space="preserve">to </w:t>
            </w:r>
            <w:r w:rsidR="00414AF2">
              <w:t>monitor quality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4EE7CD13" w:rsidR="00432B47" w:rsidRPr="00C70FB1" w:rsidRDefault="00C70FB1" w:rsidP="008454E7">
            <w:pPr>
              <w:pStyle w:val="SIText"/>
            </w:pPr>
            <w:r w:rsidRPr="00485857">
              <w:t>F</w:t>
            </w:r>
            <w:r w:rsidR="00432B47" w:rsidRPr="00485857">
              <w:t>WP</w:t>
            </w:r>
            <w:r w:rsidRPr="00485857">
              <w:t>COT</w:t>
            </w:r>
            <w:r w:rsidR="008454E7">
              <w:t>3</w:t>
            </w:r>
            <w:r w:rsidR="007E4F54" w:rsidRPr="00485857">
              <w:t>XXX</w:t>
            </w:r>
            <w:r w:rsidRPr="00485857">
              <w:t xml:space="preserve"> </w:t>
            </w:r>
            <w:r w:rsidR="0096187B" w:rsidRPr="00485857">
              <w:t>Apply knowledge of timber properties, sawmill operations and sawmilling equipment</w:t>
            </w:r>
          </w:p>
        </w:tc>
        <w:tc>
          <w:tcPr>
            <w:tcW w:w="1105" w:type="pct"/>
          </w:tcPr>
          <w:p w14:paraId="7531E7D4" w14:textId="4BDF2941" w:rsidR="00432B47" w:rsidRPr="00C70FB1" w:rsidRDefault="008454E7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75A01368" w:rsidR="00C70FB1" w:rsidRPr="00C70FB1" w:rsidRDefault="008454E7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35A1122D" w:rsidR="00C70FB1" w:rsidRPr="00C70FB1" w:rsidRDefault="008454E7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4BBEFF6C" w:rsidR="00556C4C" w:rsidRPr="000754EC" w:rsidRDefault="00556C4C" w:rsidP="008454E7">
            <w:pPr>
              <w:pStyle w:val="SIHeading2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8454E7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96187B" w:rsidRPr="0096187B">
              <w:t>Apply knowledge of timber properties, sawmill operations and sawmilling equipment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9A03A5F" w14:textId="0E02ECFC" w:rsidR="00B67C0E" w:rsidRPr="00F15B01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 the individual has, </w:t>
            </w:r>
            <w:r w:rsidR="007F0093">
              <w:t xml:space="preserve">on </w:t>
            </w:r>
            <w:r w:rsidR="00B67C0E" w:rsidRPr="00F15B01">
              <w:t xml:space="preserve">at least one occasion, </w:t>
            </w:r>
            <w:r w:rsidR="009607B9">
              <w:t xml:space="preserve">identified </w:t>
            </w:r>
            <w:r w:rsidR="00485857">
              <w:t xml:space="preserve">the types and properties of </w:t>
            </w:r>
            <w:r w:rsidR="00485857" w:rsidRPr="00485857">
              <w:t xml:space="preserve">timber, </w:t>
            </w:r>
            <w:r w:rsidR="00485857">
              <w:t>sawmilling products and processes</w:t>
            </w:r>
            <w:r w:rsidR="00485857" w:rsidRPr="00485857">
              <w:t xml:space="preserve"> and sawmilling equipment</w:t>
            </w:r>
            <w:r w:rsidR="00485857">
              <w:t xml:space="preserve"> used in a sawmill</w:t>
            </w:r>
            <w:r w:rsidR="00485857" w:rsidRPr="00485857">
              <w:t xml:space="preserve"> </w:t>
            </w:r>
            <w:r w:rsidR="00B67C0E" w:rsidRPr="00F15B01">
              <w:t>and has:</w:t>
            </w:r>
          </w:p>
          <w:p w14:paraId="47B9AD7F" w14:textId="098C39F6" w:rsidR="00485857" w:rsidRPr="00485857" w:rsidRDefault="00485857" w:rsidP="00485857">
            <w:pPr>
              <w:pStyle w:val="SIBulletList1"/>
            </w:pPr>
            <w:r>
              <w:t>i</w:t>
            </w:r>
            <w:r w:rsidRPr="00485857">
              <w:t>dentif</w:t>
            </w:r>
            <w:r w:rsidR="00814956">
              <w:t>ied</w:t>
            </w:r>
            <w:r w:rsidRPr="00485857">
              <w:t xml:space="preserve"> </w:t>
            </w:r>
            <w:r>
              <w:t xml:space="preserve">types, defects and </w:t>
            </w:r>
            <w:r w:rsidRPr="00485857">
              <w:t>properties</w:t>
            </w:r>
            <w:r>
              <w:t xml:space="preserve"> of timber</w:t>
            </w:r>
            <w:r w:rsidRPr="00485857">
              <w:t xml:space="preserve"> and </w:t>
            </w:r>
            <w:r>
              <w:t xml:space="preserve">their </w:t>
            </w:r>
            <w:r w:rsidRPr="00485857">
              <w:t>impact on sawing, timber volume and value recovery</w:t>
            </w:r>
          </w:p>
          <w:p w14:paraId="3941BEA6" w14:textId="47B99CFA" w:rsidR="00485857" w:rsidRPr="00485857" w:rsidRDefault="00485857" w:rsidP="00485857">
            <w:pPr>
              <w:pStyle w:val="SIBulletList1"/>
            </w:pPr>
            <w:r>
              <w:t>i</w:t>
            </w:r>
            <w:r w:rsidRPr="00485857">
              <w:t>dentif</w:t>
            </w:r>
            <w:r>
              <w:t>ied</w:t>
            </w:r>
            <w:r w:rsidRPr="00485857">
              <w:t xml:space="preserve"> sawmill products and processes</w:t>
            </w:r>
          </w:p>
          <w:p w14:paraId="2A3BB428" w14:textId="4BAF5A88" w:rsidR="00485857" w:rsidRPr="00485857" w:rsidRDefault="001E68AB" w:rsidP="00485857">
            <w:pPr>
              <w:pStyle w:val="SIBulletList1"/>
            </w:pPr>
            <w:r>
              <w:t>described</w:t>
            </w:r>
            <w:r w:rsidRPr="00485857">
              <w:t xml:space="preserve"> </w:t>
            </w:r>
            <w:r w:rsidR="00485857" w:rsidRPr="00485857">
              <w:t xml:space="preserve">types, functions and capabilities of sawing machines </w:t>
            </w:r>
          </w:p>
          <w:p w14:paraId="4F7B31CE" w14:textId="6B48C2DE" w:rsidR="00485857" w:rsidRPr="00485857" w:rsidRDefault="001E68AB" w:rsidP="00485857">
            <w:pPr>
              <w:pStyle w:val="SIBulletList1"/>
            </w:pPr>
            <w:r>
              <w:t>described key features of</w:t>
            </w:r>
            <w:r w:rsidR="007F0093" w:rsidRPr="00485857">
              <w:t xml:space="preserve"> </w:t>
            </w:r>
            <w:r w:rsidR="00485857" w:rsidRPr="00485857">
              <w:t xml:space="preserve">quality requirements </w:t>
            </w:r>
          </w:p>
          <w:p w14:paraId="00D7C2BE" w14:textId="33C6183A" w:rsidR="00556C4C" w:rsidRPr="000754EC" w:rsidRDefault="00485857" w:rsidP="00485857">
            <w:pPr>
              <w:pStyle w:val="SIBulletList1"/>
            </w:pPr>
            <w:r>
              <w:t>i</w:t>
            </w:r>
            <w:r w:rsidRPr="00485857">
              <w:t>dentif</w:t>
            </w:r>
            <w:r>
              <w:t>ied</w:t>
            </w:r>
            <w:r w:rsidRPr="00485857">
              <w:t xml:space="preserve"> </w:t>
            </w:r>
            <w:r w:rsidR="007F0093">
              <w:t xml:space="preserve">the </w:t>
            </w:r>
            <w:r w:rsidRPr="00485857">
              <w:t xml:space="preserve">regulatory framework impacting on sawmilling operations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1D08E2" w:rsidRPr="00C70FB1" w14:paraId="10137CC3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025CA" w14:textId="77777777" w:rsidR="001D08E2" w:rsidRDefault="001D08E2" w:rsidP="00522EC5">
            <w:pPr>
              <w:pStyle w:val="SIText"/>
            </w:pPr>
            <w:r w:rsidRPr="001D08E2">
              <w:t>An individual must be able to demonstrate the knowledge required to perform the tasks outlined in the elements and performance criteria of this unit. This includes knowledge of</w:t>
            </w:r>
          </w:p>
          <w:p w14:paraId="08393CC3" w14:textId="54574EFD" w:rsidR="00AF5E51" w:rsidRDefault="00AF5E51" w:rsidP="00AF5E51">
            <w:pPr>
              <w:pStyle w:val="SIBulletList1"/>
            </w:pPr>
            <w:r w:rsidRPr="00AF5E51">
              <w:t xml:space="preserve">processes involved in conversion </w:t>
            </w:r>
          </w:p>
          <w:p w14:paraId="604BE9FD" w14:textId="4C3DC443" w:rsidR="00AF5E51" w:rsidRDefault="00AF5E51" w:rsidP="00AF5E51">
            <w:pPr>
              <w:pStyle w:val="SIBulletList2"/>
            </w:pPr>
            <w:r w:rsidRPr="00AF5E51">
              <w:t>de-barking</w:t>
            </w:r>
          </w:p>
          <w:p w14:paraId="0428540C" w14:textId="0ABA2B06" w:rsidR="00AF5E51" w:rsidRDefault="00AF5E51" w:rsidP="00AF5E51">
            <w:pPr>
              <w:pStyle w:val="SIBulletList2"/>
            </w:pPr>
            <w:r w:rsidRPr="00AF5E51">
              <w:t>primary breakdown</w:t>
            </w:r>
          </w:p>
          <w:p w14:paraId="494CD931" w14:textId="67D6C9C5" w:rsidR="00AF5E51" w:rsidRDefault="00AF5E51" w:rsidP="00AF5E51">
            <w:pPr>
              <w:pStyle w:val="SIBulletList2"/>
            </w:pPr>
            <w:r w:rsidRPr="00AF5E51">
              <w:t>secondary sawing</w:t>
            </w:r>
          </w:p>
          <w:p w14:paraId="247CEE86" w14:textId="560DEB28" w:rsidR="00AF5E51" w:rsidRDefault="00AF5E51" w:rsidP="00AF5E51">
            <w:pPr>
              <w:pStyle w:val="SIBulletList2"/>
            </w:pPr>
            <w:r w:rsidRPr="00AF5E51">
              <w:t>crosscutting</w:t>
            </w:r>
          </w:p>
          <w:p w14:paraId="3A4A11BF" w14:textId="77777777" w:rsidR="00AF5E51" w:rsidRDefault="00AF5E51" w:rsidP="00AF5E51">
            <w:pPr>
              <w:pStyle w:val="SIBulletList2"/>
            </w:pPr>
            <w:r w:rsidRPr="00AF5E51">
              <w:t>stacking</w:t>
            </w:r>
          </w:p>
          <w:p w14:paraId="4A3B7663" w14:textId="46979E95" w:rsidR="00AF5E51" w:rsidRDefault="00AF5E51" w:rsidP="00AF5E51">
            <w:pPr>
              <w:pStyle w:val="SIBulletList2"/>
            </w:pPr>
            <w:r w:rsidRPr="00AF5E51">
              <w:t>seasonin</w:t>
            </w:r>
            <w:r>
              <w:t>g</w:t>
            </w:r>
          </w:p>
          <w:p w14:paraId="6FD6B190" w14:textId="4CA311E9" w:rsidR="00AF5E51" w:rsidRDefault="00AF5E51" w:rsidP="00AF5E51">
            <w:pPr>
              <w:pStyle w:val="SIBulletList2"/>
            </w:pPr>
            <w:r w:rsidRPr="00AF5E51">
              <w:t>residue remova</w:t>
            </w:r>
            <w:r>
              <w:t>l</w:t>
            </w:r>
            <w:r w:rsidRPr="00AF5E51">
              <w:t xml:space="preserve"> </w:t>
            </w:r>
          </w:p>
          <w:p w14:paraId="4A8A52A8" w14:textId="26F306C4" w:rsidR="00AF5E51" w:rsidRPr="00AF5E51" w:rsidRDefault="00AF5E51" w:rsidP="00AF5E51">
            <w:pPr>
              <w:pStyle w:val="SIBulletList2"/>
            </w:pPr>
            <w:r w:rsidRPr="00AF5E51">
              <w:t xml:space="preserve">storage </w:t>
            </w:r>
          </w:p>
          <w:p w14:paraId="4234E93E" w14:textId="77777777" w:rsidR="00466B27" w:rsidRDefault="00466B27" w:rsidP="00AF5E51">
            <w:pPr>
              <w:pStyle w:val="SIBulletList1"/>
            </w:pPr>
            <w:r w:rsidRPr="00466B27">
              <w:t>timber value and volume recovery</w:t>
            </w:r>
          </w:p>
          <w:p w14:paraId="5A09E6AA" w14:textId="77777777" w:rsidR="00466B27" w:rsidRDefault="00466B27" w:rsidP="00485857">
            <w:pPr>
              <w:pStyle w:val="SIBulletList2"/>
            </w:pPr>
            <w:r>
              <w:t xml:space="preserve">definition </w:t>
            </w:r>
          </w:p>
          <w:p w14:paraId="3893D7F2" w14:textId="229DECDC" w:rsidR="00466B27" w:rsidRDefault="00466B27" w:rsidP="00485857">
            <w:pPr>
              <w:pStyle w:val="SIBulletList2"/>
            </w:pPr>
            <w:r>
              <w:t>ways of measuring</w:t>
            </w:r>
            <w:r w:rsidRPr="00466B27">
              <w:t xml:space="preserve"> </w:t>
            </w:r>
          </w:p>
          <w:p w14:paraId="388CEBA5" w14:textId="65FE4363" w:rsidR="00485857" w:rsidRPr="00485857" w:rsidRDefault="00485857" w:rsidP="00097BF9">
            <w:pPr>
              <w:pStyle w:val="SIBulletList1"/>
            </w:pPr>
            <w:bookmarkStart w:id="0" w:name="_GoBack"/>
            <w:r w:rsidRPr="00485857">
              <w:t xml:space="preserve">species, </w:t>
            </w:r>
            <w:r w:rsidR="00097BF9">
              <w:t>grades</w:t>
            </w:r>
            <w:r w:rsidRPr="00485857">
              <w:t xml:space="preserve"> and relative value of logs </w:t>
            </w:r>
          </w:p>
          <w:bookmarkEnd w:id="0"/>
          <w:p w14:paraId="1138EBBE" w14:textId="77777777" w:rsidR="00485857" w:rsidRPr="00485857" w:rsidRDefault="00485857" w:rsidP="00485857">
            <w:pPr>
              <w:pStyle w:val="SIBulletList1"/>
            </w:pPr>
            <w:r w:rsidRPr="00485857">
              <w:t>methods used for measurement of logs</w:t>
            </w:r>
          </w:p>
          <w:p w14:paraId="4FB8807C" w14:textId="25E97FAC" w:rsidR="00485857" w:rsidRPr="00485857" w:rsidRDefault="00485857" w:rsidP="00485857">
            <w:pPr>
              <w:pStyle w:val="SIBulletList1"/>
            </w:pPr>
            <w:r w:rsidRPr="00485857">
              <w:t xml:space="preserve">timber </w:t>
            </w:r>
            <w:r w:rsidR="005B77FF">
              <w:t xml:space="preserve">features and </w:t>
            </w:r>
            <w:r w:rsidRPr="00485857">
              <w:t>properties and potential impact on sawing, timber volume and value recovery</w:t>
            </w:r>
          </w:p>
          <w:p w14:paraId="7425F22E" w14:textId="77777777" w:rsidR="00485857" w:rsidRPr="00485857" w:rsidRDefault="00485857" w:rsidP="00485857">
            <w:pPr>
              <w:pStyle w:val="SIBulletList1"/>
            </w:pPr>
            <w:r w:rsidRPr="00485857">
              <w:t>timber defects and potential impact on sawing, timber volume and value recovery</w:t>
            </w:r>
          </w:p>
          <w:p w14:paraId="6EC8C672" w14:textId="77777777" w:rsidR="00485857" w:rsidRPr="00485857" w:rsidRDefault="00485857" w:rsidP="00485857">
            <w:pPr>
              <w:pStyle w:val="SIBulletList1"/>
            </w:pPr>
            <w:r w:rsidRPr="00485857">
              <w:t xml:space="preserve">processes involved in converting sawlogs to timber </w:t>
            </w:r>
          </w:p>
          <w:p w14:paraId="2771E772" w14:textId="77777777" w:rsidR="00485857" w:rsidRPr="00485857" w:rsidRDefault="00485857" w:rsidP="00485857">
            <w:pPr>
              <w:pStyle w:val="SIBulletList1"/>
            </w:pPr>
            <w:r w:rsidRPr="00485857">
              <w:t xml:space="preserve">process flow through sawmill </w:t>
            </w:r>
          </w:p>
          <w:p w14:paraId="57C8C6C5" w14:textId="77777777" w:rsidR="00485857" w:rsidRPr="00485857" w:rsidRDefault="00485857" w:rsidP="00485857">
            <w:pPr>
              <w:pStyle w:val="SIBulletList1"/>
            </w:pPr>
            <w:r w:rsidRPr="00485857">
              <w:t>location of main processes in sawmill</w:t>
            </w:r>
          </w:p>
          <w:p w14:paraId="4C7E62E9" w14:textId="77777777" w:rsidR="00485857" w:rsidRPr="00485857" w:rsidRDefault="00485857" w:rsidP="00485857">
            <w:pPr>
              <w:pStyle w:val="SIBulletList1"/>
            </w:pPr>
            <w:r w:rsidRPr="00485857">
              <w:t>type, grade, finish and value of sawn products and by products</w:t>
            </w:r>
          </w:p>
          <w:p w14:paraId="27A55B57" w14:textId="77777777" w:rsidR="00485857" w:rsidRPr="00485857" w:rsidRDefault="00485857" w:rsidP="00485857">
            <w:pPr>
              <w:pStyle w:val="SIBulletList1"/>
            </w:pPr>
            <w:r w:rsidRPr="00485857">
              <w:t>type, function and capability of sawing machines</w:t>
            </w:r>
          </w:p>
          <w:p w14:paraId="0DADD227" w14:textId="77777777" w:rsidR="00485857" w:rsidRPr="00485857" w:rsidRDefault="00485857" w:rsidP="00485857">
            <w:pPr>
              <w:pStyle w:val="SIBulletList1"/>
            </w:pPr>
            <w:r w:rsidRPr="00485857">
              <w:t xml:space="preserve">production (volume) sawing, </w:t>
            </w:r>
          </w:p>
          <w:p w14:paraId="6063E8D3" w14:textId="77777777" w:rsidR="00485857" w:rsidRPr="00485857" w:rsidRDefault="00485857" w:rsidP="00485857">
            <w:pPr>
              <w:pStyle w:val="SIBulletList1"/>
            </w:pPr>
            <w:r w:rsidRPr="00485857">
              <w:t xml:space="preserve">grade (value) sawing, </w:t>
            </w:r>
          </w:p>
          <w:p w14:paraId="73E7CB81" w14:textId="77777777" w:rsidR="00485857" w:rsidRPr="00485857" w:rsidRDefault="00485857" w:rsidP="00485857">
            <w:pPr>
              <w:pStyle w:val="SIBulletList1"/>
            </w:pPr>
            <w:r w:rsidRPr="00485857">
              <w:t>types and functions of saw blades</w:t>
            </w:r>
          </w:p>
          <w:p w14:paraId="1E770070" w14:textId="77777777" w:rsidR="00485857" w:rsidRPr="00485857" w:rsidRDefault="00485857" w:rsidP="00485857">
            <w:pPr>
              <w:pStyle w:val="SIBulletList1"/>
            </w:pPr>
            <w:r w:rsidRPr="00485857">
              <w:t xml:space="preserve">designed capability of sawing machines </w:t>
            </w:r>
          </w:p>
          <w:p w14:paraId="7959AD6B" w14:textId="30A0E2B1" w:rsidR="008454E7" w:rsidRDefault="008454E7" w:rsidP="00485857">
            <w:pPr>
              <w:pStyle w:val="SIBulletList1"/>
            </w:pPr>
            <w:r>
              <w:t>d</w:t>
            </w:r>
            <w:r w:rsidRPr="008454E7">
              <w:t xml:space="preserve">efects </w:t>
            </w:r>
            <w:r>
              <w:t xml:space="preserve">in timber due to conversion </w:t>
            </w:r>
            <w:r w:rsidRPr="008454E7">
              <w:t>process</w:t>
            </w:r>
            <w:r>
              <w:t>es</w:t>
            </w:r>
            <w:r w:rsidRPr="008454E7">
              <w:t xml:space="preserve"> in </w:t>
            </w:r>
            <w:r>
              <w:t>sawmill</w:t>
            </w:r>
          </w:p>
          <w:p w14:paraId="565883CE" w14:textId="77777777" w:rsidR="00485857" w:rsidRPr="00485857" w:rsidRDefault="00485857" w:rsidP="00485857">
            <w:pPr>
              <w:pStyle w:val="SIBulletList1"/>
            </w:pPr>
            <w:r w:rsidRPr="00485857">
              <w:t>types, purpose and process for recording quality data</w:t>
            </w:r>
          </w:p>
          <w:p w14:paraId="1CC55BBE" w14:textId="77777777" w:rsidR="00485857" w:rsidRPr="00485857" w:rsidRDefault="00485857" w:rsidP="00485857">
            <w:pPr>
              <w:pStyle w:val="SIBulletList1"/>
            </w:pPr>
            <w:r w:rsidRPr="00485857">
              <w:t>quality control processes</w:t>
            </w:r>
          </w:p>
          <w:p w14:paraId="5A5D3CB2" w14:textId="362DD1F0" w:rsidR="00485857" w:rsidRPr="00485857" w:rsidRDefault="00485857" w:rsidP="00485857">
            <w:pPr>
              <w:pStyle w:val="SIBulletList1"/>
            </w:pPr>
            <w:r w:rsidRPr="00485857">
              <w:t xml:space="preserve">workplace health and safety legislation relating to sawmill operations </w:t>
            </w:r>
            <w:r w:rsidR="007F0093">
              <w:t xml:space="preserve">including the use of personal protective equipment </w:t>
            </w:r>
          </w:p>
          <w:p w14:paraId="45EE6D1A" w14:textId="0AF1D534" w:rsidR="00485857" w:rsidRPr="00485857" w:rsidRDefault="00485857" w:rsidP="00485857">
            <w:pPr>
              <w:pStyle w:val="SIBulletList1"/>
            </w:pPr>
            <w:r w:rsidRPr="00485857">
              <w:t>environment</w:t>
            </w:r>
            <w:r w:rsidR="003D3B3C">
              <w:t>al</w:t>
            </w:r>
            <w:r w:rsidRPr="00485857">
              <w:t xml:space="preserve"> protection legislation relating to sawmill operations </w:t>
            </w:r>
          </w:p>
          <w:p w14:paraId="45635DD5" w14:textId="36DD12A3" w:rsidR="001D08E2" w:rsidRPr="001D08E2" w:rsidRDefault="00485857" w:rsidP="00485857">
            <w:pPr>
              <w:pStyle w:val="SIBulletList1"/>
            </w:pPr>
            <w:r w:rsidRPr="00485857">
              <w:t>industry codes of practice relating to sawmill operations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77777777" w:rsidR="009A5ECE" w:rsidRPr="009A5ECE" w:rsidRDefault="009A5ECE" w:rsidP="009A5ECE">
            <w:pPr>
              <w:pStyle w:val="SIBulletList2"/>
            </w:pPr>
            <w:r>
              <w:t xml:space="preserve">skills must be demonstrated in a </w:t>
            </w:r>
            <w:r w:rsidRPr="009A5ECE">
              <w:t>forest product factory setting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3BF15989" w14:textId="3B1827DE" w:rsidR="00E3232F" w:rsidRDefault="00E3232F" w:rsidP="00487AD9">
            <w:pPr>
              <w:pStyle w:val="SIBulletList2"/>
            </w:pPr>
            <w:r>
              <w:t xml:space="preserve">workplace documents that provide basic information on </w:t>
            </w:r>
            <w:r w:rsidRPr="00E3232F">
              <w:t xml:space="preserve">work practices, procedures, processes or equipment </w:t>
            </w:r>
          </w:p>
          <w:p w14:paraId="1F1B1A04" w14:textId="694841BF" w:rsidR="00466B27" w:rsidRDefault="00E3232F" w:rsidP="00814956">
            <w:pPr>
              <w:pStyle w:val="SIBulletList2"/>
            </w:pPr>
            <w:r w:rsidRPr="00E3232F">
              <w:t xml:space="preserve">workplace documents that provide basic information on </w:t>
            </w:r>
            <w:r w:rsidR="00485857">
              <w:t xml:space="preserve">quality </w:t>
            </w:r>
            <w:r w:rsidR="00814956">
              <w:t>control processes, workplace health and safety and environment protection procedures</w:t>
            </w:r>
            <w:r w:rsidR="00485857">
              <w:t xml:space="preserve"> </w:t>
            </w:r>
          </w:p>
          <w:p w14:paraId="26A03763" w14:textId="411D52EA" w:rsidR="00485857" w:rsidRDefault="00485857" w:rsidP="00487AD9">
            <w:pPr>
              <w:pStyle w:val="SIBulletList2"/>
            </w:pPr>
            <w:r>
              <w:t>reference materials on timber properties and defects</w:t>
            </w:r>
            <w:r w:rsidR="00814956">
              <w:t xml:space="preserve"> and </w:t>
            </w:r>
            <w:r w:rsidRPr="00485857">
              <w:t>regulatory framework impacting on sawmilling operations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>unit must satisfy the requirements for assessors in applicable vocational education and training legislation, frameworks and / or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6104C4" w14:textId="77777777" w:rsidR="000A7EAC" w:rsidRDefault="000A7EAC" w:rsidP="00BF3F0A">
      <w:r>
        <w:separator/>
      </w:r>
    </w:p>
    <w:p w14:paraId="5800B0CA" w14:textId="77777777" w:rsidR="000A7EAC" w:rsidRDefault="000A7EAC"/>
  </w:endnote>
  <w:endnote w:type="continuationSeparator" w:id="0">
    <w:p w14:paraId="4A13380B" w14:textId="77777777" w:rsidR="000A7EAC" w:rsidRDefault="000A7EAC" w:rsidP="00BF3F0A">
      <w:r>
        <w:continuationSeparator/>
      </w:r>
    </w:p>
    <w:p w14:paraId="5E59DEF4" w14:textId="77777777" w:rsidR="000A7EAC" w:rsidRDefault="000A7E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4CC0F479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097BF9">
          <w:rPr>
            <w:noProof/>
          </w:rPr>
          <w:t>5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5706C" w14:textId="77777777" w:rsidR="000A7EAC" w:rsidRDefault="000A7EAC" w:rsidP="00BF3F0A">
      <w:r>
        <w:separator/>
      </w:r>
    </w:p>
    <w:p w14:paraId="3E86CB5B" w14:textId="77777777" w:rsidR="000A7EAC" w:rsidRDefault="000A7EAC"/>
  </w:footnote>
  <w:footnote w:type="continuationSeparator" w:id="0">
    <w:p w14:paraId="7388D11C" w14:textId="77777777" w:rsidR="000A7EAC" w:rsidRDefault="000A7EAC" w:rsidP="00BF3F0A">
      <w:r>
        <w:continuationSeparator/>
      </w:r>
    </w:p>
    <w:p w14:paraId="62CB2272" w14:textId="77777777" w:rsidR="000A7EAC" w:rsidRDefault="000A7E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B9917" w14:textId="529E8DC3" w:rsidR="00E1344D" w:rsidRPr="0096187B" w:rsidRDefault="00097BF9" w:rsidP="00E40930">
    <w:pPr>
      <w:pStyle w:val="SIText"/>
    </w:pPr>
    <w:sdt>
      <w:sdtPr>
        <w:id w:val="1777211061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31A79B7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87F12">
      <w:t xml:space="preserve">FWPCOT3XXX </w:t>
    </w:r>
    <w:r w:rsidR="0096187B" w:rsidRPr="0096187B">
      <w:t>Apply knowledge of timber properties, sawmill operations and sawmilling equi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D0786B"/>
    <w:multiLevelType w:val="multilevel"/>
    <w:tmpl w:val="FC7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41E659E"/>
    <w:multiLevelType w:val="multilevel"/>
    <w:tmpl w:val="30CA1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4D3AEA"/>
    <w:multiLevelType w:val="multilevel"/>
    <w:tmpl w:val="EAFEA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660786"/>
    <w:multiLevelType w:val="multilevel"/>
    <w:tmpl w:val="8870D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0D2C86"/>
    <w:multiLevelType w:val="multilevel"/>
    <w:tmpl w:val="BE962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F354A"/>
    <w:multiLevelType w:val="multilevel"/>
    <w:tmpl w:val="24206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F3099B"/>
    <w:multiLevelType w:val="multilevel"/>
    <w:tmpl w:val="4F6EB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4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44629"/>
    <w:multiLevelType w:val="multilevel"/>
    <w:tmpl w:val="BFE66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8"/>
  </w:num>
  <w:num w:numId="3">
    <w:abstractNumId w:val="4"/>
  </w:num>
  <w:num w:numId="4">
    <w:abstractNumId w:val="29"/>
  </w:num>
  <w:num w:numId="5">
    <w:abstractNumId w:val="1"/>
  </w:num>
  <w:num w:numId="6">
    <w:abstractNumId w:val="15"/>
  </w:num>
  <w:num w:numId="7">
    <w:abstractNumId w:val="3"/>
  </w:num>
  <w:num w:numId="8">
    <w:abstractNumId w:val="0"/>
  </w:num>
  <w:num w:numId="9">
    <w:abstractNumId w:val="28"/>
  </w:num>
  <w:num w:numId="10">
    <w:abstractNumId w:val="19"/>
  </w:num>
  <w:num w:numId="11">
    <w:abstractNumId w:val="27"/>
  </w:num>
  <w:num w:numId="12">
    <w:abstractNumId w:val="23"/>
  </w:num>
  <w:num w:numId="13">
    <w:abstractNumId w:val="31"/>
  </w:num>
  <w:num w:numId="14">
    <w:abstractNumId w:val="5"/>
  </w:num>
  <w:num w:numId="15">
    <w:abstractNumId w:val="6"/>
  </w:num>
  <w:num w:numId="16">
    <w:abstractNumId w:val="32"/>
  </w:num>
  <w:num w:numId="17">
    <w:abstractNumId w:val="17"/>
  </w:num>
  <w:num w:numId="18">
    <w:abstractNumId w:val="2"/>
  </w:num>
  <w:num w:numId="19">
    <w:abstractNumId w:val="18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2"/>
  </w:num>
  <w:num w:numId="25">
    <w:abstractNumId w:val="33"/>
  </w:num>
  <w:num w:numId="26">
    <w:abstractNumId w:val="11"/>
  </w:num>
  <w:num w:numId="27">
    <w:abstractNumId w:val="10"/>
  </w:num>
  <w:num w:numId="28">
    <w:abstractNumId w:val="21"/>
  </w:num>
  <w:num w:numId="29">
    <w:abstractNumId w:val="9"/>
  </w:num>
  <w:num w:numId="30">
    <w:abstractNumId w:val="20"/>
  </w:num>
  <w:num w:numId="31">
    <w:abstractNumId w:val="13"/>
  </w:num>
  <w:num w:numId="32">
    <w:abstractNumId w:val="12"/>
  </w:num>
  <w:num w:numId="33">
    <w:abstractNumId w:val="7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SwNDQxNDCxNDVT0lEKTi0uzszPAykwrwUA9tysUywAAAA="/>
  </w:docVars>
  <w:rsids>
    <w:rsidRoot w:val="002F4BEC"/>
    <w:rsid w:val="000014B9"/>
    <w:rsid w:val="0000474D"/>
    <w:rsid w:val="00005A15"/>
    <w:rsid w:val="0001108F"/>
    <w:rsid w:val="000115E2"/>
    <w:rsid w:val="000126D0"/>
    <w:rsid w:val="0001296A"/>
    <w:rsid w:val="00016803"/>
    <w:rsid w:val="00023992"/>
    <w:rsid w:val="000275AE"/>
    <w:rsid w:val="00031D93"/>
    <w:rsid w:val="00041E59"/>
    <w:rsid w:val="00044D40"/>
    <w:rsid w:val="00064BFE"/>
    <w:rsid w:val="000659C5"/>
    <w:rsid w:val="00070B3E"/>
    <w:rsid w:val="00071F95"/>
    <w:rsid w:val="000737BB"/>
    <w:rsid w:val="00074E47"/>
    <w:rsid w:val="000754EC"/>
    <w:rsid w:val="0009093B"/>
    <w:rsid w:val="00090AB7"/>
    <w:rsid w:val="00090B9A"/>
    <w:rsid w:val="00097BF9"/>
    <w:rsid w:val="000A5441"/>
    <w:rsid w:val="000A7EAC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76EB6"/>
    <w:rsid w:val="0018546B"/>
    <w:rsid w:val="001A6A3E"/>
    <w:rsid w:val="001A7B6D"/>
    <w:rsid w:val="001B34D5"/>
    <w:rsid w:val="001B513A"/>
    <w:rsid w:val="001B6D0F"/>
    <w:rsid w:val="001C0A75"/>
    <w:rsid w:val="001C1306"/>
    <w:rsid w:val="001C1C41"/>
    <w:rsid w:val="001C6CDB"/>
    <w:rsid w:val="001C775E"/>
    <w:rsid w:val="001D08E2"/>
    <w:rsid w:val="001D30EB"/>
    <w:rsid w:val="001D5C1B"/>
    <w:rsid w:val="001D7F5B"/>
    <w:rsid w:val="001E0849"/>
    <w:rsid w:val="001E16BC"/>
    <w:rsid w:val="001E16DF"/>
    <w:rsid w:val="001E68AB"/>
    <w:rsid w:val="001F2BA5"/>
    <w:rsid w:val="001F308D"/>
    <w:rsid w:val="001F34C5"/>
    <w:rsid w:val="00201A7C"/>
    <w:rsid w:val="00203DED"/>
    <w:rsid w:val="00211556"/>
    <w:rsid w:val="0021210E"/>
    <w:rsid w:val="0021414D"/>
    <w:rsid w:val="00223124"/>
    <w:rsid w:val="00233143"/>
    <w:rsid w:val="00233B2D"/>
    <w:rsid w:val="00234444"/>
    <w:rsid w:val="00242293"/>
    <w:rsid w:val="00244EA7"/>
    <w:rsid w:val="0024783F"/>
    <w:rsid w:val="00257230"/>
    <w:rsid w:val="00262FC3"/>
    <w:rsid w:val="0026394F"/>
    <w:rsid w:val="00266946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4DA3"/>
    <w:rsid w:val="002F4BEC"/>
    <w:rsid w:val="002F6CE6"/>
    <w:rsid w:val="00302734"/>
    <w:rsid w:val="00305EFF"/>
    <w:rsid w:val="00310A6A"/>
    <w:rsid w:val="003144E6"/>
    <w:rsid w:val="0032130E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2CD2"/>
    <w:rsid w:val="003B3493"/>
    <w:rsid w:val="003C13AE"/>
    <w:rsid w:val="003D2E73"/>
    <w:rsid w:val="003D3B3C"/>
    <w:rsid w:val="003D486D"/>
    <w:rsid w:val="003E38C0"/>
    <w:rsid w:val="003E66A1"/>
    <w:rsid w:val="003E72B6"/>
    <w:rsid w:val="003E7BBE"/>
    <w:rsid w:val="00410412"/>
    <w:rsid w:val="004127E3"/>
    <w:rsid w:val="00414AF2"/>
    <w:rsid w:val="0043212E"/>
    <w:rsid w:val="00432B47"/>
    <w:rsid w:val="00434366"/>
    <w:rsid w:val="00434ECE"/>
    <w:rsid w:val="004439D6"/>
    <w:rsid w:val="00444423"/>
    <w:rsid w:val="00446FC8"/>
    <w:rsid w:val="00452F3E"/>
    <w:rsid w:val="004629F8"/>
    <w:rsid w:val="004640AE"/>
    <w:rsid w:val="00466B27"/>
    <w:rsid w:val="004679E3"/>
    <w:rsid w:val="00475172"/>
    <w:rsid w:val="004758B0"/>
    <w:rsid w:val="004832D2"/>
    <w:rsid w:val="00485559"/>
    <w:rsid w:val="00485857"/>
    <w:rsid w:val="00487AD9"/>
    <w:rsid w:val="004A142B"/>
    <w:rsid w:val="004A3860"/>
    <w:rsid w:val="004A44E8"/>
    <w:rsid w:val="004A581D"/>
    <w:rsid w:val="004A7706"/>
    <w:rsid w:val="004A77E3"/>
    <w:rsid w:val="004B29B7"/>
    <w:rsid w:val="004B6FC9"/>
    <w:rsid w:val="004B7A28"/>
    <w:rsid w:val="004C2244"/>
    <w:rsid w:val="004C79A1"/>
    <w:rsid w:val="004D08DB"/>
    <w:rsid w:val="004D0D5F"/>
    <w:rsid w:val="004D1569"/>
    <w:rsid w:val="004D3CBC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4385"/>
    <w:rsid w:val="00556207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B75FC"/>
    <w:rsid w:val="005B77FF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374F7"/>
    <w:rsid w:val="00643D1B"/>
    <w:rsid w:val="006452B8"/>
    <w:rsid w:val="00652E62"/>
    <w:rsid w:val="00672C8D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2C6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D5A78"/>
    <w:rsid w:val="007E3B50"/>
    <w:rsid w:val="007E3BD1"/>
    <w:rsid w:val="007E4F54"/>
    <w:rsid w:val="007F0093"/>
    <w:rsid w:val="007F1563"/>
    <w:rsid w:val="007F1EB2"/>
    <w:rsid w:val="007F26CF"/>
    <w:rsid w:val="007F44DB"/>
    <w:rsid w:val="007F5A8B"/>
    <w:rsid w:val="007F691A"/>
    <w:rsid w:val="00814956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54E7"/>
    <w:rsid w:val="00847B60"/>
    <w:rsid w:val="00850243"/>
    <w:rsid w:val="00851BE5"/>
    <w:rsid w:val="00854487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2FF9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7B9"/>
    <w:rsid w:val="00960F6C"/>
    <w:rsid w:val="0096187B"/>
    <w:rsid w:val="00970747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1B28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65847"/>
    <w:rsid w:val="00A710AD"/>
    <w:rsid w:val="00A76C6C"/>
    <w:rsid w:val="00A800CF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426C"/>
    <w:rsid w:val="00AF2354"/>
    <w:rsid w:val="00AF3957"/>
    <w:rsid w:val="00AF5E51"/>
    <w:rsid w:val="00B0712C"/>
    <w:rsid w:val="00B12013"/>
    <w:rsid w:val="00B123FE"/>
    <w:rsid w:val="00B13CE5"/>
    <w:rsid w:val="00B22C67"/>
    <w:rsid w:val="00B3152E"/>
    <w:rsid w:val="00B3508F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87F12"/>
    <w:rsid w:val="00BA1CB1"/>
    <w:rsid w:val="00BA4178"/>
    <w:rsid w:val="00BA482D"/>
    <w:rsid w:val="00BB1755"/>
    <w:rsid w:val="00BB23F4"/>
    <w:rsid w:val="00BC5075"/>
    <w:rsid w:val="00BC5419"/>
    <w:rsid w:val="00BD3B0F"/>
    <w:rsid w:val="00BE139A"/>
    <w:rsid w:val="00BF112D"/>
    <w:rsid w:val="00BF1D4C"/>
    <w:rsid w:val="00BF3F0A"/>
    <w:rsid w:val="00C00310"/>
    <w:rsid w:val="00C143C3"/>
    <w:rsid w:val="00C15F70"/>
    <w:rsid w:val="00C1739B"/>
    <w:rsid w:val="00C21ADE"/>
    <w:rsid w:val="00C26067"/>
    <w:rsid w:val="00C30A29"/>
    <w:rsid w:val="00C317DC"/>
    <w:rsid w:val="00C46016"/>
    <w:rsid w:val="00C578E9"/>
    <w:rsid w:val="00C61A79"/>
    <w:rsid w:val="00C70626"/>
    <w:rsid w:val="00C70FB1"/>
    <w:rsid w:val="00C7269A"/>
    <w:rsid w:val="00C72860"/>
    <w:rsid w:val="00C73582"/>
    <w:rsid w:val="00C73B3A"/>
    <w:rsid w:val="00C73B90"/>
    <w:rsid w:val="00C742EC"/>
    <w:rsid w:val="00C74B8F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35295"/>
    <w:rsid w:val="00D53361"/>
    <w:rsid w:val="00D54C76"/>
    <w:rsid w:val="00D71E43"/>
    <w:rsid w:val="00D727F3"/>
    <w:rsid w:val="00D73695"/>
    <w:rsid w:val="00D810DE"/>
    <w:rsid w:val="00D87D32"/>
    <w:rsid w:val="00D90E93"/>
    <w:rsid w:val="00D91188"/>
    <w:rsid w:val="00D92C83"/>
    <w:rsid w:val="00D9324B"/>
    <w:rsid w:val="00DA0A81"/>
    <w:rsid w:val="00DA2FA4"/>
    <w:rsid w:val="00DA3C10"/>
    <w:rsid w:val="00DA53B5"/>
    <w:rsid w:val="00DA5ED4"/>
    <w:rsid w:val="00DA7351"/>
    <w:rsid w:val="00DC1D69"/>
    <w:rsid w:val="00DC5A3A"/>
    <w:rsid w:val="00DD0726"/>
    <w:rsid w:val="00E03FE8"/>
    <w:rsid w:val="00E1344D"/>
    <w:rsid w:val="00E15EB5"/>
    <w:rsid w:val="00E238E6"/>
    <w:rsid w:val="00E3232F"/>
    <w:rsid w:val="00E35064"/>
    <w:rsid w:val="00E3681D"/>
    <w:rsid w:val="00E40225"/>
    <w:rsid w:val="00E40930"/>
    <w:rsid w:val="00E43BD5"/>
    <w:rsid w:val="00E455FE"/>
    <w:rsid w:val="00E501F0"/>
    <w:rsid w:val="00E6166D"/>
    <w:rsid w:val="00E77F9C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04F6"/>
    <w:rsid w:val="00EF01F8"/>
    <w:rsid w:val="00EF40EF"/>
    <w:rsid w:val="00EF47FE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2FC3"/>
    <w:rsid w:val="00F83453"/>
    <w:rsid w:val="00F83D7C"/>
    <w:rsid w:val="00F93A41"/>
    <w:rsid w:val="00FB232E"/>
    <w:rsid w:val="00FB54BF"/>
    <w:rsid w:val="00FC15F0"/>
    <w:rsid w:val="00FD557D"/>
    <w:rsid w:val="00FD5DD3"/>
    <w:rsid w:val="00FE0282"/>
    <w:rsid w:val="00FE124D"/>
    <w:rsid w:val="00FE1706"/>
    <w:rsid w:val="00FE792C"/>
    <w:rsid w:val="00FE7C8B"/>
    <w:rsid w:val="00FF2081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61A79"/>
  </w:style>
  <w:style w:type="paragraph" w:styleId="List2">
    <w:name w:val="List 2"/>
    <w:basedOn w:val="Normal"/>
    <w:uiPriority w:val="99"/>
    <w:semiHidden/>
    <w:unhideWhenUsed/>
    <w:locked/>
    <w:rsid w:val="00D90E93"/>
    <w:pPr>
      <w:ind w:left="566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8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4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3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50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2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5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8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8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63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555ccac6-322d-460a-be37-c9579ff23dc6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BEF814-7C95-4DD7-9C2B-B5E873F86227}"/>
</file>

<file path=customXml/itemProps4.xml><?xml version="1.0" encoding="utf-8"?>
<ds:datastoreItem xmlns:ds="http://schemas.openxmlformats.org/officeDocument/2006/customXml" ds:itemID="{6D094FC6-BE32-46E1-9DDD-388779915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263</TotalTime>
  <Pages>5</Pages>
  <Words>1152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7</cp:revision>
  <cp:lastPrinted>2016-05-27T05:21:00Z</cp:lastPrinted>
  <dcterms:created xsi:type="dcterms:W3CDTF">2018-11-02T03:16:00Z</dcterms:created>
  <dcterms:modified xsi:type="dcterms:W3CDTF">2019-02-19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4096">
    <vt:lpwstr>27</vt:lpwstr>
  </property>
</Properties>
</file>